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F2E91" w:rsidRDefault="00BC62D6">
      <w:pPr>
        <w:spacing w:before="240" w:after="200"/>
      </w:pPr>
      <w:r>
        <w:t xml:space="preserve">CoolSculpting Near </w:t>
      </w:r>
      <w:proofErr w:type="spellStart"/>
      <w:r>
        <w:t>Me.Article.Cor</w:t>
      </w:r>
      <w:proofErr w:type="spellEnd"/>
      <w:r>
        <w:t xml:space="preserve"> Medspa.KA</w:t>
      </w:r>
    </w:p>
    <w:p w14:paraId="00000002" w14:textId="77777777" w:rsidR="005F2E91" w:rsidRDefault="00BC62D6">
      <w:pPr>
        <w:spacing w:before="240" w:after="200"/>
      </w:pPr>
      <w:r>
        <w:t>/CoolSculpting near me</w:t>
      </w:r>
    </w:p>
    <w:p w14:paraId="00000003" w14:textId="77777777" w:rsidR="005F2E91" w:rsidRDefault="00BC62D6">
      <w:pPr>
        <w:spacing w:before="240" w:after="200"/>
      </w:pPr>
      <w:r>
        <w:t>KW CoolSculpting near me</w:t>
      </w:r>
    </w:p>
    <w:p w14:paraId="00000004" w14:textId="77777777" w:rsidR="005F2E91" w:rsidRDefault="00BC62D6">
      <w:pPr>
        <w:spacing w:before="240" w:after="200"/>
      </w:pPr>
      <w:r>
        <w:t>Meta: When searching for CoolSculpting near me, people can follow specific tips to locate the best provider in their area. Learn how to locate the best provider.</w:t>
      </w:r>
    </w:p>
    <w:p w14:paraId="00000005" w14:textId="77777777" w:rsidR="005F2E91" w:rsidRDefault="00BC62D6">
      <w:pPr>
        <w:spacing w:before="240" w:after="200"/>
      </w:pPr>
      <w:r>
        <w:t>CoolSculpting Near Me | Finding the Best CoolSculpting Denville Provider</w:t>
      </w:r>
    </w:p>
    <w:p w14:paraId="00000006" w14:textId="06409AB7" w:rsidR="005F2E91" w:rsidRDefault="00BC62D6">
      <w:pPr>
        <w:spacing w:before="240" w:after="200"/>
      </w:pPr>
      <w:r>
        <w:t>Googling “CoolSculpti</w:t>
      </w:r>
      <w:r>
        <w:t xml:space="preserve">ng near me” </w:t>
      </w:r>
      <w:r>
        <w:t>will bring up numerous results for providers in your area. However, CoolSculpting is a technique-sensitive treatment. Not every provider is the same, and some can provide better results than others. To ensure you have a safe, effective p</w:t>
      </w:r>
      <w:r>
        <w:t>rocedure, choosing the most reputable, professional CoolSculpting provider is essential</w:t>
      </w:r>
      <w:r>
        <w:t>.</w:t>
      </w:r>
    </w:p>
    <w:p w14:paraId="00000007" w14:textId="33347DDD" w:rsidR="005F2E91" w:rsidRDefault="00BC62D6">
      <w:pPr>
        <w:spacing w:before="240" w:after="200"/>
      </w:pPr>
      <w:r>
        <w:t>Unfortunately, as CoolSculpting’s popularity increases, so do the providers. With a sea of options to choose from, it can be challenging to find the best CoolSculpting in</w:t>
      </w:r>
      <w:r w:rsidRPr="00BC62D6">
        <w:rPr>
          <w:sz w:val="20"/>
          <w:szCs w:val="20"/>
        </w:rPr>
        <w:t xml:space="preserve"> </w:t>
      </w:r>
      <w:r>
        <w:rPr>
          <w:sz w:val="20"/>
          <w:szCs w:val="20"/>
        </w:rPr>
        <w:t>Denville, NJ</w:t>
      </w:r>
      <w:r>
        <w:rPr>
          <w:sz w:val="20"/>
          <w:szCs w:val="20"/>
        </w:rPr>
        <w:t xml:space="preserve">. </w:t>
      </w:r>
      <w:proofErr w:type="gramStart"/>
      <w:r>
        <w:rPr>
          <w:sz w:val="20"/>
          <w:szCs w:val="20"/>
        </w:rPr>
        <w:t>But,</w:t>
      </w:r>
      <w:proofErr w:type="gramEnd"/>
      <w:r>
        <w:rPr>
          <w:sz w:val="20"/>
          <w:szCs w:val="20"/>
        </w:rPr>
        <w:t xml:space="preserve"> follow these</w:t>
      </w:r>
      <w:r>
        <w:t xml:space="preserve"> insider tips to help you locate the best provider near you.</w:t>
      </w:r>
    </w:p>
    <w:p w14:paraId="00000008" w14:textId="77777777" w:rsidR="005F2E91" w:rsidRDefault="00BC62D6">
      <w:pPr>
        <w:spacing w:before="240"/>
        <w:rPr>
          <w:color w:val="0E101A"/>
        </w:rPr>
      </w:pPr>
      <w:r>
        <w:rPr>
          <w:color w:val="0E101A"/>
        </w:rPr>
        <w:t>Finding CoolSculpting Providers in Denville, New Jersey</w:t>
      </w:r>
    </w:p>
    <w:p w14:paraId="00000009" w14:textId="7AECFC62" w:rsidR="005F2E91" w:rsidRDefault="00BC62D6">
      <w:pPr>
        <w:spacing w:before="240"/>
        <w:rPr>
          <w:color w:val="0E101A"/>
        </w:rPr>
      </w:pPr>
      <w:r>
        <w:rPr>
          <w:color w:val="0E101A"/>
        </w:rPr>
        <w:t>Searching “CoolSculpting near me” is a good method</w:t>
      </w:r>
      <w:r>
        <w:rPr>
          <w:color w:val="0E101A"/>
        </w:rPr>
        <w:t xml:space="preserve"> to find local </w:t>
      </w:r>
      <w:r w:rsidRPr="00BC62D6">
        <w:rPr>
          <w:color w:val="0E101A"/>
          <w:u w:val="single"/>
        </w:rPr>
        <w:t>providers in the Denville, NJ</w:t>
      </w:r>
      <w:r>
        <w:rPr>
          <w:color w:val="0E101A"/>
        </w:rPr>
        <w:t xml:space="preserve"> area. You can also s</w:t>
      </w:r>
      <w:r>
        <w:rPr>
          <w:color w:val="0E101A"/>
        </w:rPr>
        <w:t>ee a complete list of professional providers by searching the Denville zip code on the official CoolSculpting website. The results are sorted in order starting with the best-selling provider first. This list is a good indication of a provider’s experience. It</w:t>
      </w:r>
      <w:r>
        <w:rPr>
          <w:color w:val="0E101A"/>
        </w:rPr>
        <w:t xml:space="preserve"> is an excellent resource to use when trying to find “CoolSculpting near me.”</w:t>
      </w:r>
    </w:p>
    <w:p w14:paraId="0000000A" w14:textId="77777777" w:rsidR="005F2E91" w:rsidRDefault="00BC62D6">
      <w:pPr>
        <w:spacing w:before="240"/>
        <w:jc w:val="right"/>
        <w:rPr>
          <w:color w:val="4A6EE0"/>
          <w:u w:val="single"/>
        </w:rPr>
      </w:pPr>
      <w:hyperlink r:id="rId4">
        <w:r>
          <w:rPr>
            <w:color w:val="4A6EE0"/>
            <w:u w:val="single"/>
          </w:rPr>
          <w:t>Search the CoolSculpting Directory for Providers Near You &gt;&gt;</w:t>
        </w:r>
      </w:hyperlink>
    </w:p>
    <w:p w14:paraId="0000000B" w14:textId="77777777" w:rsidR="005F2E91" w:rsidRDefault="00BC62D6">
      <w:pPr>
        <w:spacing w:before="240" w:after="200"/>
      </w:pPr>
      <w:r>
        <w:t>Shopping by Price</w:t>
      </w:r>
    </w:p>
    <w:p w14:paraId="0000000C" w14:textId="583D2BAE" w:rsidR="005F2E91" w:rsidRDefault="00BC62D6">
      <w:pPr>
        <w:spacing w:before="240" w:after="200"/>
      </w:pPr>
      <w:r>
        <w:t>CoolSculpting price is an essential</w:t>
      </w:r>
      <w:r>
        <w:t xml:space="preserve"> consideration for most potential patients searching “CoolSculpting near me.” However, the price for treatment should not outweigh the importance of finding the most experienced, skilled provider. When you consider that the machine manufacturer sets tre</w:t>
      </w:r>
      <w:r>
        <w:t xml:space="preserve">atment prices, CoolSculpting cost is relatively the same, regardless of where you go. It is </w:t>
      </w:r>
      <w:r>
        <w:t>vital to locate the best provider near you to provide the most optimal, safe fat reduction possible.</w:t>
      </w:r>
    </w:p>
    <w:p w14:paraId="0000000D" w14:textId="77777777" w:rsidR="005F2E91" w:rsidRDefault="00BC62D6">
      <w:pPr>
        <w:spacing w:before="240" w:after="200"/>
        <w:jc w:val="right"/>
        <w:rPr>
          <w:u w:val="single"/>
        </w:rPr>
      </w:pPr>
      <w:r>
        <w:rPr>
          <w:u w:val="single"/>
        </w:rPr>
        <w:t xml:space="preserve">Learn more about the factors that determine CoolSculpting </w:t>
      </w:r>
      <w:r>
        <w:rPr>
          <w:u w:val="single"/>
        </w:rPr>
        <w:t>cost &gt;&gt;</w:t>
      </w:r>
    </w:p>
    <w:p w14:paraId="0000000E" w14:textId="77777777" w:rsidR="005F2E91" w:rsidRDefault="00BC62D6">
      <w:pPr>
        <w:spacing w:before="240" w:after="200"/>
      </w:pPr>
      <w:r>
        <w:t xml:space="preserve">Best Results Come </w:t>
      </w:r>
      <w:proofErr w:type="gramStart"/>
      <w:r>
        <w:t>From</w:t>
      </w:r>
      <w:proofErr w:type="gramEnd"/>
      <w:r>
        <w:t xml:space="preserve"> the Best Provider</w:t>
      </w:r>
    </w:p>
    <w:p w14:paraId="0000000F" w14:textId="4C557765" w:rsidR="005F2E91" w:rsidRDefault="00BC62D6">
      <w:pPr>
        <w:spacing w:before="240" w:after="200"/>
      </w:pPr>
      <w:r>
        <w:t xml:space="preserve">Much like all other cosmetic treatments, the person performing </w:t>
      </w:r>
      <w:r w:rsidRPr="00BC62D6">
        <w:rPr>
          <w:u w:val="single"/>
        </w:rPr>
        <w:t>the fat-freezing treatment</w:t>
      </w:r>
      <w:r>
        <w:t xml:space="preserve"> significantly affects the patient’s outcome. When searching “CoolSculpting near me,” it is essential</w:t>
      </w:r>
      <w:r>
        <w:t xml:space="preserve"> to read </w:t>
      </w:r>
      <w:r w:rsidRPr="00BC62D6">
        <w:rPr>
          <w:u w:val="single"/>
        </w:rPr>
        <w:t>client t</w:t>
      </w:r>
      <w:r w:rsidRPr="00BC62D6">
        <w:rPr>
          <w:u w:val="single"/>
        </w:rPr>
        <w:t>estimonials, reviews</w:t>
      </w:r>
      <w:r>
        <w:t xml:space="preserve"> and look at </w:t>
      </w:r>
      <w:r w:rsidRPr="00BC62D6">
        <w:rPr>
          <w:u w:val="single"/>
        </w:rPr>
        <w:t xml:space="preserve">before and after images </w:t>
      </w:r>
      <w:r>
        <w:t xml:space="preserve">of each </w:t>
      </w:r>
      <w:r>
        <w:lastRenderedPageBreak/>
        <w:t>provider. These resources will help you first see the possible results when choosing</w:t>
      </w:r>
      <w:r>
        <w:t xml:space="preserve"> that CoolSculpting provider for your treatment. </w:t>
      </w:r>
    </w:p>
    <w:p w14:paraId="00000010" w14:textId="44B00740" w:rsidR="005F2E91" w:rsidRDefault="00BC62D6">
      <w:pPr>
        <w:spacing w:before="240" w:after="200"/>
      </w:pPr>
      <w:r>
        <w:t>During a complimentary</w:t>
      </w:r>
      <w:r>
        <w:t xml:space="preserve"> CoolSculpting consultation at Cor Medspa, patients get to speak to our expert treatment staff </w:t>
      </w:r>
      <w:r>
        <w:t>about this revolutionary fat reduction method. Patients will also see our luxury facility that uses state-of-the-art technology to provide the most optimal fat reduction for each person.</w:t>
      </w:r>
    </w:p>
    <w:p w14:paraId="00000011" w14:textId="77777777" w:rsidR="005F2E91" w:rsidRDefault="00BC62D6">
      <w:pPr>
        <w:spacing w:before="240" w:after="200"/>
      </w:pPr>
      <w:r>
        <w:t>CoolSculpting Near Me</w:t>
      </w:r>
    </w:p>
    <w:p w14:paraId="00000012" w14:textId="3FE78D9C" w:rsidR="005F2E91" w:rsidRDefault="00BC62D6">
      <w:pPr>
        <w:spacing w:before="240" w:after="200"/>
      </w:pPr>
      <w:r>
        <w:t>When trying to find the best result for your se</w:t>
      </w:r>
      <w:r>
        <w:t>arch “CoolSculpting near me,” Cor Medspa is going to be at the top of each list. As a premier provider of CoolSculpting in the Denville, NJ area, we provide patients with safe, effective fat-freezing treatments. To learn more, schedule a complimentary</w:t>
      </w:r>
      <w:r>
        <w:t xml:space="preserve"> consultation </w:t>
      </w:r>
      <w:r>
        <w:t>by calling us at 973-240-8889 or reach out to us online to learn why we are the best provider in your area.</w:t>
      </w:r>
    </w:p>
    <w:p w14:paraId="00000013" w14:textId="77777777" w:rsidR="005F2E91" w:rsidRDefault="005F2E91"/>
    <w:sectPr w:rsidR="005F2E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G2NDQxMzQ0MTFR0lEKTi0uzszPAykwrAUA73LudiwAAAA="/>
  </w:docVars>
  <w:rsids>
    <w:rsidRoot w:val="005F2E91"/>
    <w:rsid w:val="005F2E91"/>
    <w:rsid w:val="00BC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C5801"/>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find.coolsculpting.com/find-a-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98</Words>
  <Characters>2843</Characters>
  <Application>Microsoft Office Word</Application>
  <DocSecurity>0</DocSecurity>
  <Lines>23</Lines>
  <Paragraphs>6</Paragraphs>
  <ScaleCrop>false</ScaleCrop>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8:39:00Z</dcterms:created>
  <dcterms:modified xsi:type="dcterms:W3CDTF">2021-05-27T18:44:00Z</dcterms:modified>
</cp:coreProperties>
</file>